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9C519" w14:textId="5B25E6CE" w:rsidR="00C9536A" w:rsidRDefault="001A2663">
      <w:r>
        <w:t>OSINT</w:t>
      </w:r>
    </w:p>
    <w:p w14:paraId="5814416E" w14:textId="52181B35" w:rsidR="001A2663" w:rsidRDefault="001A2663">
      <w:hyperlink r:id="rId4" w:history="1">
        <w:r w:rsidRPr="00074EEA">
          <w:rPr>
            <w:rStyle w:val="Hyperlink"/>
          </w:rPr>
          <w:t>https://www.osboxes.org/faq/what-are-the-credentials-for-virtual-machine-image/</w:t>
        </w:r>
      </w:hyperlink>
    </w:p>
    <w:p w14:paraId="4576B91B" w14:textId="25310109" w:rsidR="001A2663" w:rsidRDefault="00890914">
      <w:r>
        <w:t>Password = osboxes.org</w:t>
      </w:r>
    </w:p>
    <w:sectPr w:rsidR="001A26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2NDQxMTQzNzYyNDdW0lEKTi0uzszPAykwrAUAOE1/tCwAAAA="/>
  </w:docVars>
  <w:rsids>
    <w:rsidRoot w:val="001A2663"/>
    <w:rsid w:val="001A2663"/>
    <w:rsid w:val="00890914"/>
    <w:rsid w:val="00C9536A"/>
    <w:rsid w:val="00E81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E506B"/>
  <w15:chartTrackingRefBased/>
  <w15:docId w15:val="{005B49AA-42E7-4D7D-B971-D3B254328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26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26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osboxes.org/faq/what-are-the-credentials-for-virtual-machine-imag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4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</dc:creator>
  <cp:keywords/>
  <dc:description/>
  <cp:lastModifiedBy>Victoria</cp:lastModifiedBy>
  <cp:revision>1</cp:revision>
  <dcterms:created xsi:type="dcterms:W3CDTF">2022-04-25T20:17:00Z</dcterms:created>
  <dcterms:modified xsi:type="dcterms:W3CDTF">2022-04-26T15:14:00Z</dcterms:modified>
</cp:coreProperties>
</file>